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0D4DFA0A" w:rsidR="00CA34A9" w:rsidRPr="00F91188" w:rsidRDefault="008C392C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F91188">
        <w:rPr>
          <w:b/>
          <w:bCs/>
          <w:caps/>
          <w:sz w:val="32"/>
          <w:szCs w:val="32"/>
          <w:lang w:val="en-GB"/>
        </w:rPr>
        <w:t>Master’s thesis supervisor’s report</w:t>
      </w:r>
    </w:p>
    <w:p w14:paraId="139ACEF7" w14:textId="77777777" w:rsidR="00A40E93" w:rsidRPr="00F91188" w:rsidRDefault="00A40E93" w:rsidP="00A40E93">
      <w:pPr>
        <w:pStyle w:val="Default"/>
        <w:rPr>
          <w:lang w:val="en-GB"/>
        </w:rPr>
      </w:pPr>
    </w:p>
    <w:p w14:paraId="26C3E92D" w14:textId="2A31D628" w:rsidR="0073639B" w:rsidRPr="00C674BF" w:rsidRDefault="008C392C" w:rsidP="009C7318">
      <w:pPr>
        <w:pStyle w:val="Default"/>
        <w:spacing w:after="120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Student’s name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proofErr w:type="spellStart"/>
      <w:r w:rsidR="00814C7B" w:rsidRPr="00814C7B">
        <w:rPr>
          <w:rFonts w:asciiTheme="minorHAnsi" w:hAnsiTheme="minorHAnsi" w:cstheme="minorHAnsi"/>
          <w:b/>
          <w:sz w:val="22"/>
          <w:szCs w:val="22"/>
          <w:lang w:val="en-GB"/>
        </w:rPr>
        <w:t>Bc</w:t>
      </w:r>
      <w:proofErr w:type="spellEnd"/>
      <w:r w:rsidR="00814C7B" w:rsidRPr="00814C7B">
        <w:rPr>
          <w:rFonts w:asciiTheme="minorHAnsi" w:hAnsiTheme="minorHAnsi" w:cstheme="minorHAnsi"/>
          <w:b/>
          <w:sz w:val="22"/>
          <w:szCs w:val="22"/>
          <w:lang w:val="en-GB"/>
        </w:rPr>
        <w:t>. Mostafa Selim</w:t>
      </w:r>
      <w:r w:rsidR="00814C7B" w:rsidRPr="00814C7B">
        <w:rPr>
          <w:rFonts w:asciiTheme="minorHAnsi" w:hAnsiTheme="minorHAnsi" w:cstheme="minorHAnsi"/>
          <w:b/>
          <w:sz w:val="22"/>
          <w:szCs w:val="22"/>
          <w:lang w:val="en-GB"/>
        </w:rPr>
        <w:cr/>
      </w:r>
    </w:p>
    <w:p w14:paraId="00D6BB86" w14:textId="10912764" w:rsidR="0073639B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Master’s Thesis Supervisor 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(</w:t>
      </w:r>
      <w:r w:rsidRPr="00F91188"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6C4198" w:rsidRPr="00F91188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73639B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8200F4">
        <w:rPr>
          <w:rFonts w:asciiTheme="minorHAnsi" w:hAnsiTheme="minorHAnsi" w:cstheme="minorHAnsi"/>
          <w:sz w:val="22"/>
          <w:szCs w:val="22"/>
          <w:lang w:val="en-GB"/>
        </w:rPr>
        <w:t xml:space="preserve">doc. Ing. Miloslava Chovancová, </w:t>
      </w:r>
      <w:proofErr w:type="spellStart"/>
      <w:r w:rsidR="008200F4">
        <w:rPr>
          <w:rFonts w:asciiTheme="minorHAnsi" w:hAnsiTheme="minorHAnsi" w:cstheme="minorHAnsi"/>
          <w:sz w:val="22"/>
          <w:szCs w:val="22"/>
          <w:lang w:val="en-GB"/>
        </w:rPr>
        <w:t>CSc</w:t>
      </w:r>
      <w:proofErr w:type="spellEnd"/>
      <w:r w:rsidR="008200F4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09E4DE65" w14:textId="66307FFC" w:rsidR="0073639B" w:rsidRPr="00A61646" w:rsidRDefault="008C392C" w:rsidP="00814C7B">
      <w:pPr>
        <w:spacing w:after="120" w:line="240" w:lineRule="auto"/>
        <w:rPr>
          <w:rFonts w:cstheme="minorHAnsi"/>
          <w:b/>
          <w:lang w:val="en-GB"/>
        </w:rPr>
      </w:pPr>
      <w:r w:rsidRPr="00F91188">
        <w:rPr>
          <w:rFonts w:cstheme="minorHAnsi"/>
          <w:lang w:val="en-GB"/>
        </w:rPr>
        <w:t>MT topic</w:t>
      </w:r>
      <w:r w:rsidR="0073639B" w:rsidRPr="00F91188">
        <w:rPr>
          <w:rFonts w:cstheme="minorHAnsi"/>
          <w:lang w:val="en-GB"/>
        </w:rPr>
        <w:t xml:space="preserve">: </w:t>
      </w:r>
      <w:r w:rsidR="00814C7B" w:rsidRPr="00814C7B">
        <w:rPr>
          <w:rFonts w:cstheme="minorHAnsi"/>
          <w:b/>
          <w:lang w:val="en-GB"/>
        </w:rPr>
        <w:t>Building a Strong Brand for an Online Travel Agency Company in Egypt</w:t>
      </w:r>
    </w:p>
    <w:p w14:paraId="35028D0F" w14:textId="461C35AB" w:rsidR="00A40E93" w:rsidRPr="00F91188" w:rsidRDefault="008C392C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F91188"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F91188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F9118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200F4">
            <w:rPr>
              <w:rFonts w:asciiTheme="minorHAnsi" w:hAnsiTheme="minorHAnsi" w:cstheme="minorHAnsi"/>
              <w:sz w:val="22"/>
              <w:szCs w:val="22"/>
              <w:lang w:val="en-GB"/>
            </w:rPr>
            <w:t>2023/2024</w:t>
          </w:r>
        </w:sdtContent>
      </w:sdt>
    </w:p>
    <w:p w14:paraId="53E2DFDC" w14:textId="5DBCE717" w:rsidR="006C4198" w:rsidRPr="00F91188" w:rsidRDefault="006C4198" w:rsidP="006C4198">
      <w:pPr>
        <w:spacing w:after="0" w:line="240" w:lineRule="auto"/>
        <w:jc w:val="both"/>
        <w:rPr>
          <w:rFonts w:cstheme="minorHAnsi"/>
          <w:sz w:val="20"/>
          <w:lang w:val="en-GB"/>
        </w:rPr>
      </w:pPr>
    </w:p>
    <w:p w14:paraId="736E90B5" w14:textId="77777777" w:rsidR="008C392C" w:rsidRPr="00F91188" w:rsidRDefault="008C392C" w:rsidP="008C392C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F91188">
        <w:rPr>
          <w:rFonts w:cstheme="minorHAnsi"/>
          <w:b/>
          <w:sz w:val="20"/>
          <w:lang w:val="en-GB"/>
        </w:rPr>
        <w:t>Notes on completing the report:</w:t>
      </w:r>
    </w:p>
    <w:p w14:paraId="5F18A091" w14:textId="36475959" w:rsidR="00C4797A" w:rsidRPr="00DB74E1" w:rsidRDefault="00042E28" w:rsidP="00C4797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>
        <w:rPr>
          <w:rFonts w:cstheme="minorHAnsi"/>
          <w:i/>
          <w:sz w:val="20"/>
          <w:lang w:val="en-GB"/>
        </w:rPr>
        <w:t xml:space="preserve">A - </w:t>
      </w:r>
      <w:r w:rsidR="00C4797A" w:rsidRPr="008A22F0">
        <w:rPr>
          <w:rFonts w:cstheme="minorHAnsi"/>
          <w:i/>
          <w:sz w:val="20"/>
          <w:lang w:val="en-GB"/>
        </w:rPr>
        <w:t>fulfilled very well with no remarks, B - fulfilled very well with minor remarks, C - fulfilled at an average level, D - fulfilled with deficiencies, E - fulfilled but with significant deficiencies, F - not fulfilled</w:t>
      </w:r>
      <w:r w:rsidR="00C4797A" w:rsidRPr="00BF552D">
        <w:rPr>
          <w:rFonts w:cstheme="minorHAnsi"/>
          <w:i/>
          <w:sz w:val="20"/>
          <w:lang w:val="en-GB"/>
        </w:rPr>
        <w:t>.</w:t>
      </w:r>
    </w:p>
    <w:p w14:paraId="4ED4CB98" w14:textId="77777777" w:rsidR="00C4797A" w:rsidRDefault="00C4797A" w:rsidP="00C4797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>
        <w:rPr>
          <w:rFonts w:cstheme="minorHAnsi"/>
          <w:i/>
          <w:sz w:val="20"/>
          <w:lang w:val="en-GB"/>
        </w:rPr>
        <w:t>.</w:t>
      </w:r>
    </w:p>
    <w:p w14:paraId="549355CB" w14:textId="5C2CF543" w:rsidR="00C4797A" w:rsidRDefault="00C4797A" w:rsidP="00C4797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 xml:space="preserve">MT </w:t>
      </w:r>
      <w:r w:rsidR="00024F3D">
        <w:rPr>
          <w:rFonts w:cstheme="minorHAnsi"/>
          <w:i/>
          <w:sz w:val="20"/>
          <w:lang w:val="en-GB"/>
        </w:rPr>
        <w:t>Supervisor</w:t>
      </w:r>
      <w:r w:rsidRPr="006B5888">
        <w:rPr>
          <w:rFonts w:cstheme="minorHAnsi"/>
          <w:i/>
          <w:sz w:val="20"/>
          <w:lang w:val="en-GB"/>
        </w:rPr>
        <w:t xml:space="preserve"> must comment verbally on each evaluation criterion!</w:t>
      </w:r>
    </w:p>
    <w:p w14:paraId="44FF3E59" w14:textId="77777777" w:rsidR="006C4198" w:rsidRPr="00F9118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  <w:lang w:val="en-GB"/>
        </w:rPr>
      </w:pPr>
    </w:p>
    <w:p w14:paraId="2EA51542" w14:textId="552C0FCA" w:rsidR="00A40E93" w:rsidRPr="00F91188" w:rsidRDefault="008C392C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 w:rsidRPr="00F91188">
        <w:rPr>
          <w:rFonts w:cstheme="minorHAnsi"/>
          <w:b/>
          <w:lang w:val="en-GB"/>
        </w:rPr>
        <w:t>Assessment criteria</w:t>
      </w:r>
      <w:r w:rsidR="00A40E93" w:rsidRPr="00F91188">
        <w:rPr>
          <w:rFonts w:cstheme="minorHAnsi"/>
          <w:b/>
          <w:lang w:val="en-GB"/>
        </w:rPr>
        <w:t xml:space="preserve">: </w:t>
      </w:r>
      <w:r w:rsidR="00A40E93" w:rsidRPr="00F91188">
        <w:rPr>
          <w:rFonts w:cstheme="minorHAnsi"/>
          <w:b/>
          <w:lang w:val="en-GB"/>
        </w:rPr>
        <w:tab/>
      </w:r>
      <w:r w:rsidRPr="00F91188"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7C4D43B1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1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A7B89CA" w:rsidR="000E094A" w:rsidRPr="00F91188" w:rsidRDefault="007177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F91188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94D265" w14:textId="05678B14" w:rsidR="00CA3C00" w:rsidRDefault="00CA3C00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CA3C00">
              <w:rPr>
                <w:rFonts w:cstheme="minorHAnsi"/>
                <w:i/>
                <w:lang w:val="en-GB"/>
              </w:rPr>
              <w:t>The author prepared a Master Thesis in the scope of 79 pages of text and two appendices</w:t>
            </w:r>
            <w:r>
              <w:rPr>
                <w:rFonts w:cstheme="minorHAnsi"/>
                <w:i/>
                <w:lang w:val="en-GB"/>
              </w:rPr>
              <w:t xml:space="preserve">. </w:t>
            </w:r>
            <w:r w:rsidRPr="00CA3C00">
              <w:rPr>
                <w:rFonts w:cstheme="minorHAnsi"/>
                <w:i/>
                <w:lang w:val="en-GB"/>
              </w:rPr>
              <w:t>The main</w:t>
            </w:r>
            <w:r>
              <w:rPr>
                <w:rFonts w:cstheme="minorHAnsi"/>
                <w:i/>
                <w:lang w:val="en-GB"/>
              </w:rPr>
              <w:t xml:space="preserve"> objective</w:t>
            </w:r>
            <w:r w:rsidRPr="00CA3C00">
              <w:rPr>
                <w:rFonts w:cstheme="minorHAnsi"/>
                <w:i/>
                <w:lang w:val="en-GB"/>
              </w:rPr>
              <w:t xml:space="preserve"> of this Master's thesis </w:t>
            </w:r>
            <w:r>
              <w:rPr>
                <w:rFonts w:cstheme="minorHAnsi"/>
                <w:i/>
                <w:lang w:val="en-GB"/>
              </w:rPr>
              <w:t xml:space="preserve">was </w:t>
            </w:r>
            <w:r w:rsidRPr="00CA3C00">
              <w:rPr>
                <w:rFonts w:cstheme="minorHAnsi"/>
                <w:i/>
                <w:lang w:val="en-GB"/>
              </w:rPr>
              <w:t xml:space="preserve">to develop a project aimed at enhancing the branding strategies of </w:t>
            </w:r>
            <w:proofErr w:type="spellStart"/>
            <w:r w:rsidRPr="00CA3C00">
              <w:rPr>
                <w:rFonts w:cstheme="minorHAnsi"/>
                <w:i/>
                <w:lang w:val="en-GB"/>
              </w:rPr>
              <w:t>almatar</w:t>
            </w:r>
            <w:proofErr w:type="spellEnd"/>
            <w:r w:rsidRPr="00CA3C00">
              <w:rPr>
                <w:rFonts w:cstheme="minorHAnsi"/>
                <w:i/>
                <w:lang w:val="en-GB"/>
              </w:rPr>
              <w:t>, an OTA company in Egypt.</w:t>
            </w:r>
            <w:r>
              <w:t xml:space="preserve"> </w:t>
            </w:r>
            <w:r w:rsidR="00217390">
              <w:t>T</w:t>
            </w:r>
            <w:r w:rsidRPr="00CA3C00">
              <w:rPr>
                <w:rFonts w:cstheme="minorHAnsi"/>
                <w:i/>
                <w:lang w:val="en-GB"/>
              </w:rPr>
              <w:t>he steps of the methodology are described</w:t>
            </w:r>
            <w:r w:rsidR="00217390">
              <w:rPr>
                <w:rFonts w:cstheme="minorHAnsi"/>
                <w:i/>
                <w:lang w:val="en-GB"/>
              </w:rPr>
              <w:t xml:space="preserve"> briefly </w:t>
            </w:r>
            <w:r w:rsidRPr="00CA3C00">
              <w:rPr>
                <w:rFonts w:cstheme="minorHAnsi"/>
                <w:i/>
                <w:lang w:val="en-GB"/>
              </w:rPr>
              <w:t>on page</w:t>
            </w:r>
            <w:r w:rsidR="00217390">
              <w:rPr>
                <w:rFonts w:cstheme="minorHAnsi"/>
                <w:i/>
                <w:lang w:val="en-GB"/>
              </w:rPr>
              <w:t xml:space="preserve"> 10 and, </w:t>
            </w:r>
            <w:proofErr w:type="gramStart"/>
            <w:r w:rsidR="00217390">
              <w:rPr>
                <w:rFonts w:cstheme="minorHAnsi"/>
                <w:i/>
                <w:lang w:val="en-GB"/>
              </w:rPr>
              <w:t>on  pages</w:t>
            </w:r>
            <w:proofErr w:type="gramEnd"/>
            <w:r w:rsidR="00217390">
              <w:rPr>
                <w:rFonts w:cstheme="minorHAnsi"/>
                <w:i/>
                <w:lang w:val="en-GB"/>
              </w:rPr>
              <w:t xml:space="preserve"> </w:t>
            </w:r>
            <w:r w:rsidRPr="00CA3C00">
              <w:rPr>
                <w:rFonts w:cstheme="minorHAnsi"/>
                <w:i/>
                <w:lang w:val="en-GB"/>
              </w:rPr>
              <w:t xml:space="preserve"> 4</w:t>
            </w:r>
            <w:r w:rsidR="003F09D0">
              <w:rPr>
                <w:rFonts w:cstheme="minorHAnsi"/>
                <w:i/>
                <w:lang w:val="en-GB"/>
              </w:rPr>
              <w:t>3</w:t>
            </w:r>
            <w:r w:rsidRPr="00CA3C00">
              <w:rPr>
                <w:rFonts w:cstheme="minorHAnsi"/>
                <w:i/>
                <w:lang w:val="en-GB"/>
              </w:rPr>
              <w:t xml:space="preserve"> and 4</w:t>
            </w:r>
            <w:r w:rsidR="003F09D0">
              <w:rPr>
                <w:rFonts w:cstheme="minorHAnsi"/>
                <w:i/>
                <w:lang w:val="en-GB"/>
              </w:rPr>
              <w:t>4</w:t>
            </w:r>
            <w:r w:rsidR="00217390">
              <w:rPr>
                <w:rFonts w:cstheme="minorHAnsi"/>
                <w:i/>
                <w:lang w:val="en-GB"/>
              </w:rPr>
              <w:t xml:space="preserve"> in details; </w:t>
            </w:r>
            <w:r w:rsidR="00A1320A" w:rsidRPr="00A1320A">
              <w:rPr>
                <w:rFonts w:cstheme="minorHAnsi"/>
                <w:i/>
                <w:lang w:val="en-GB"/>
              </w:rPr>
              <w:t xml:space="preserve"> the author followed this methodology during the preparation of the entire Master Thesis.</w:t>
            </w:r>
          </w:p>
          <w:p w14:paraId="7ED3E311" w14:textId="2C2CEDD1" w:rsidR="00D643A3" w:rsidRPr="00C63164" w:rsidRDefault="00D643A3" w:rsidP="00217390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  <w:tr w:rsidR="000E094A" w:rsidRPr="00F91188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409036B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2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D205ECC" w:rsidR="000E094A" w:rsidRPr="00F91188" w:rsidRDefault="00D9078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F91188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FBCAB1" w14:textId="704F35C9" w:rsidR="00E71B19" w:rsidRPr="003F25BA" w:rsidRDefault="002E2268" w:rsidP="00E71B19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>
              <w:t xml:space="preserve"> </w:t>
            </w:r>
            <w:r w:rsidRPr="002E2268">
              <w:rPr>
                <w:rFonts w:cstheme="minorHAnsi"/>
                <w:i/>
                <w:lang w:val="en-GB"/>
              </w:rPr>
              <w:t xml:space="preserve">The author prepared a literary research on the topic of the </w:t>
            </w:r>
            <w:r w:rsidR="00BD3CD5">
              <w:rPr>
                <w:rFonts w:cstheme="minorHAnsi"/>
                <w:i/>
                <w:lang w:val="en-GB"/>
              </w:rPr>
              <w:t>Master Thesis</w:t>
            </w:r>
            <w:r w:rsidRPr="002E2268">
              <w:rPr>
                <w:rFonts w:cstheme="minorHAnsi"/>
                <w:i/>
                <w:lang w:val="en-GB"/>
              </w:rPr>
              <w:t>, which was a</w:t>
            </w:r>
            <w:r w:rsidR="003F25BA">
              <w:rPr>
                <w:rFonts w:cstheme="minorHAnsi"/>
                <w:i/>
                <w:lang w:val="en-GB"/>
              </w:rPr>
              <w:t xml:space="preserve"> quite </w:t>
            </w:r>
            <w:r w:rsidRPr="002E2268">
              <w:rPr>
                <w:rFonts w:cstheme="minorHAnsi"/>
                <w:i/>
                <w:lang w:val="en-GB"/>
              </w:rPr>
              <w:t>good basis for the analysis</w:t>
            </w:r>
            <w:r w:rsidR="003F25BA">
              <w:rPr>
                <w:rFonts w:cstheme="minorHAnsi"/>
                <w:i/>
                <w:lang w:val="en-GB"/>
              </w:rPr>
              <w:t xml:space="preserve"> </w:t>
            </w:r>
            <w:proofErr w:type="gramStart"/>
            <w:r w:rsidR="003F25BA">
              <w:rPr>
                <w:rFonts w:cstheme="minorHAnsi"/>
                <w:i/>
                <w:lang w:val="en-GB"/>
              </w:rPr>
              <w:t>and  a</w:t>
            </w:r>
            <w:proofErr w:type="gramEnd"/>
            <w:r w:rsidR="003F25BA">
              <w:rPr>
                <w:rFonts w:cstheme="minorHAnsi"/>
                <w:i/>
                <w:lang w:val="en-GB"/>
              </w:rPr>
              <w:t xml:space="preserve"> project development.</w:t>
            </w:r>
          </w:p>
          <w:p w14:paraId="7B260597" w14:textId="219BB9FA" w:rsidR="000E094A" w:rsidRPr="00EC7AB2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  <w:lang w:val="en-GB"/>
              </w:rPr>
            </w:pPr>
          </w:p>
        </w:tc>
      </w:tr>
      <w:tr w:rsidR="000E094A" w:rsidRPr="00F91188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4104C81E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3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F36A47C" w:rsidR="000E094A" w:rsidRPr="00F91188" w:rsidRDefault="002D79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F91188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3BAC55" w14:textId="07CEBE01" w:rsidR="00BE76E1" w:rsidRDefault="00D52D9C" w:rsidP="00BE76E1">
            <w:pPr>
              <w:tabs>
                <w:tab w:val="right" w:pos="8789"/>
              </w:tabs>
              <w:jc w:val="both"/>
              <w:rPr>
                <w:rFonts w:cstheme="minorHAnsi"/>
                <w:color w:val="FF0000"/>
                <w:lang w:val="en-GB"/>
              </w:rPr>
            </w:pPr>
            <w:r w:rsidRPr="00D52D9C">
              <w:rPr>
                <w:rFonts w:cstheme="minorHAnsi"/>
                <w:i/>
                <w:lang w:val="en-GB"/>
              </w:rPr>
              <w:t xml:space="preserve"> </w:t>
            </w:r>
            <w:r w:rsidR="003F09D0" w:rsidRPr="003F09D0">
              <w:rPr>
                <w:rFonts w:cstheme="minorHAnsi"/>
                <w:i/>
                <w:lang w:val="en-GB"/>
              </w:rPr>
              <w:t xml:space="preserve">The analytical part was developed based on knowledge from the theory, which was appropriately applied and described in the methodology. The author set the main </w:t>
            </w:r>
            <w:r w:rsidR="003F09D0">
              <w:rPr>
                <w:rFonts w:cstheme="minorHAnsi"/>
                <w:i/>
                <w:lang w:val="en-GB"/>
              </w:rPr>
              <w:t>research question</w:t>
            </w:r>
            <w:r w:rsidR="000C7332">
              <w:rPr>
                <w:rFonts w:cstheme="minorHAnsi"/>
                <w:i/>
                <w:lang w:val="en-GB"/>
              </w:rPr>
              <w:t xml:space="preserve"> and objective,</w:t>
            </w:r>
            <w:r w:rsidR="003F09D0" w:rsidRPr="003F09D0">
              <w:rPr>
                <w:rFonts w:cstheme="minorHAnsi"/>
                <w:i/>
                <w:lang w:val="en-GB"/>
              </w:rPr>
              <w:t xml:space="preserve"> which were supported by other questions transformed into sub-</w:t>
            </w:r>
            <w:r w:rsidR="000C7332">
              <w:rPr>
                <w:rFonts w:cstheme="minorHAnsi"/>
                <w:i/>
                <w:lang w:val="en-GB"/>
              </w:rPr>
              <w:t>objectives.</w:t>
            </w:r>
            <w:r w:rsidR="003F09D0" w:rsidRPr="003F09D0">
              <w:rPr>
                <w:rFonts w:cstheme="minorHAnsi"/>
                <w:i/>
                <w:lang w:val="en-GB"/>
              </w:rPr>
              <w:t xml:space="preserve"> Quantitative data was collected by the author using a questionnaire </w:t>
            </w:r>
            <w:proofErr w:type="gramStart"/>
            <w:r w:rsidR="003F09D0" w:rsidRPr="003F09D0">
              <w:rPr>
                <w:rFonts w:cstheme="minorHAnsi"/>
                <w:i/>
                <w:lang w:val="en-GB"/>
              </w:rPr>
              <w:t xml:space="preserve">survey; </w:t>
            </w:r>
            <w:r w:rsidR="000C7332">
              <w:t xml:space="preserve"> </w:t>
            </w:r>
            <w:r w:rsidR="00D8040C" w:rsidRPr="00D8040C">
              <w:rPr>
                <w:rFonts w:cstheme="minorHAnsi"/>
                <w:i/>
                <w:lang w:val="en-GB"/>
              </w:rPr>
              <w:t>SWOT</w:t>
            </w:r>
            <w:proofErr w:type="gramEnd"/>
            <w:r w:rsidR="00D8040C" w:rsidRPr="00D8040C">
              <w:rPr>
                <w:rFonts w:cstheme="minorHAnsi"/>
                <w:i/>
                <w:lang w:val="en-GB"/>
              </w:rPr>
              <w:t xml:space="preserve"> analysis was developed into External Factor Evaluation (EFE) and Internal Factor Evaluation (IFE).</w:t>
            </w:r>
          </w:p>
          <w:p w14:paraId="303103B0" w14:textId="494F3316" w:rsidR="000E094A" w:rsidRPr="00B31F48" w:rsidRDefault="000E094A" w:rsidP="000C7332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</w:tbl>
    <w:p w14:paraId="530A7CCA" w14:textId="77777777" w:rsidR="0073639B" w:rsidRPr="00F91188" w:rsidRDefault="0073639B">
      <w:pPr>
        <w:rPr>
          <w:lang w:val="en-GB"/>
        </w:rPr>
      </w:pPr>
      <w:r w:rsidRPr="00F91188">
        <w:rPr>
          <w:lang w:val="en-GB"/>
        </w:rP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F91188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2A6C2CD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lastRenderedPageBreak/>
              <w:t>4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Practical Application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91188">
              <w:rPr>
                <w:rFonts w:cstheme="minorHAnsi"/>
                <w:b/>
                <w:lang w:val="en-GB"/>
              </w:rPr>
              <w:t>Project</w:t>
            </w:r>
            <w:r w:rsidR="00F91188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91188">
              <w:rPr>
                <w:rFonts w:cstheme="minorHAnsi"/>
                <w:b/>
                <w:lang w:val="en-GB"/>
              </w:rPr>
              <w:t>R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1E66AE4" w:rsidR="000E094A" w:rsidRPr="00F91188" w:rsidRDefault="0056316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F91188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AB22B0" w14:textId="1CB389CC" w:rsidR="001349F3" w:rsidRDefault="00A075F3" w:rsidP="001349F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A075F3">
              <w:rPr>
                <w:rFonts w:cstheme="minorHAnsi"/>
                <w:i/>
                <w:lang w:val="en-GB"/>
              </w:rPr>
              <w:t>The conclusions of the analyses were used to create a project whose goal was to create a strong brand for an online travel agency company in Egypt.</w:t>
            </w:r>
            <w:r>
              <w:t xml:space="preserve"> </w:t>
            </w:r>
            <w:r w:rsidRPr="00A075F3">
              <w:rPr>
                <w:rFonts w:cstheme="minorHAnsi"/>
                <w:i/>
                <w:lang w:val="en-GB"/>
              </w:rPr>
              <w:t>The author supplemented the project recommendations by discussions and explanations necessary for the further development of the company's success.</w:t>
            </w:r>
            <w:r w:rsidR="00A862F2">
              <w:t xml:space="preserve"> </w:t>
            </w:r>
            <w:r w:rsidR="00A862F2" w:rsidRPr="00A862F2">
              <w:rPr>
                <w:rFonts w:cstheme="minorHAnsi"/>
                <w:i/>
                <w:lang w:val="en-GB"/>
              </w:rPr>
              <w:t>The author subjected the project to a cost, time and risk analysis.</w:t>
            </w:r>
          </w:p>
          <w:p w14:paraId="08191F52" w14:textId="77777777" w:rsidR="000E094A" w:rsidRPr="00033D93" w:rsidRDefault="000E094A" w:rsidP="00A075F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  <w:tr w:rsidR="000E094A" w:rsidRPr="00F91188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4C3B6F3" w:rsidR="000E094A" w:rsidRPr="00F91188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>5</w:t>
            </w:r>
            <w:r w:rsidR="00DC7D52" w:rsidRPr="00F91188">
              <w:rPr>
                <w:rFonts w:cstheme="minorHAnsi"/>
                <w:b/>
                <w:lang w:val="en-GB"/>
              </w:rPr>
              <w:t xml:space="preserve">. </w:t>
            </w:r>
            <w:r w:rsidR="00F91188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B54C63D" w:rsidR="000E094A" w:rsidRPr="00F91188" w:rsidRDefault="002D79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F91188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39A883" w14:textId="404333BA" w:rsidR="00305280" w:rsidRPr="00A862F2" w:rsidRDefault="00033D93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CD3AB6">
              <w:rPr>
                <w:rFonts w:cstheme="minorHAnsi"/>
                <w:i/>
                <w:lang w:val="en-GB"/>
              </w:rPr>
              <w:t>The Master Thesis has a logical structure, the author uses the correct terminology,</w:t>
            </w:r>
            <w:r w:rsidR="00A862F2">
              <w:rPr>
                <w:rFonts w:cstheme="minorHAnsi"/>
                <w:i/>
                <w:lang w:val="en-GB"/>
              </w:rPr>
              <w:t xml:space="preserve"> </w:t>
            </w:r>
            <w:r w:rsidRPr="00CD3AB6">
              <w:rPr>
                <w:rFonts w:cstheme="minorHAnsi"/>
                <w:i/>
                <w:lang w:val="en-GB"/>
              </w:rPr>
              <w:t>he also cites sources correctly, and the work is at a</w:t>
            </w:r>
            <w:bookmarkStart w:id="0" w:name="_GoBack"/>
            <w:bookmarkEnd w:id="0"/>
            <w:r w:rsidR="00A862F2">
              <w:rPr>
                <w:rFonts w:cstheme="minorHAnsi"/>
                <w:i/>
                <w:lang w:val="en-GB"/>
              </w:rPr>
              <w:t xml:space="preserve"> good </w:t>
            </w:r>
            <w:r w:rsidRPr="00CD3AB6">
              <w:rPr>
                <w:rFonts w:cstheme="minorHAnsi"/>
                <w:i/>
                <w:lang w:val="en-GB"/>
              </w:rPr>
              <w:t>level both linguistically and graphically.</w:t>
            </w:r>
          </w:p>
          <w:p w14:paraId="1CBFD397" w14:textId="11CBA5B4" w:rsidR="001A10D9" w:rsidRPr="00CD3AB6" w:rsidRDefault="001A10D9" w:rsidP="00305280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</w:tbl>
    <w:p w14:paraId="56238285" w14:textId="2E2EFFBE" w:rsidR="000E094A" w:rsidRPr="00F91188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F9118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9690D0" w:rsidR="009C7318" w:rsidRPr="00F91188" w:rsidRDefault="00F9118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F91188">
              <w:rPr>
                <w:rFonts w:cstheme="minorHAnsi"/>
                <w:b/>
                <w:lang w:val="en-GB"/>
              </w:rPr>
              <w:t xml:space="preserve">Overall thesis assessment </w:t>
            </w:r>
            <w:r w:rsidR="009C7318" w:rsidRPr="00F91188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FD128F7" w:rsidR="009C7318" w:rsidRPr="00F91188" w:rsidRDefault="00FF27E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386EEB" w:rsidRPr="00F91188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51191D93" w:rsidR="00757A33" w:rsidRPr="00A862F2" w:rsidRDefault="003B7125" w:rsidP="00BA580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3B7125">
              <w:rPr>
                <w:rFonts w:cstheme="minorHAnsi"/>
                <w:i/>
                <w:lang w:val="en-GB"/>
              </w:rPr>
              <w:t xml:space="preserve">The objectives of the </w:t>
            </w:r>
            <w:r w:rsidR="005F71B9">
              <w:rPr>
                <w:rFonts w:cstheme="minorHAnsi"/>
                <w:i/>
                <w:lang w:val="en-GB"/>
              </w:rPr>
              <w:t>MT</w:t>
            </w:r>
            <w:r w:rsidRPr="003B7125">
              <w:rPr>
                <w:rFonts w:cstheme="minorHAnsi"/>
                <w:i/>
                <w:lang w:val="en-GB"/>
              </w:rPr>
              <w:t xml:space="preserve"> were met. </w:t>
            </w:r>
          </w:p>
        </w:tc>
      </w:tr>
    </w:tbl>
    <w:p w14:paraId="5C15DC76" w14:textId="3D95E49F" w:rsidR="009C7318" w:rsidRPr="00F91188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F91188">
        <w:rPr>
          <w:rFonts w:cstheme="minorHAnsi"/>
          <w:i/>
          <w:sz w:val="18"/>
          <w:lang w:val="en-GB"/>
        </w:rPr>
        <w:t>*</w:t>
      </w:r>
      <w:r w:rsidRPr="00F91188">
        <w:rPr>
          <w:i/>
          <w:sz w:val="18"/>
          <w:lang w:val="en-GB"/>
        </w:rPr>
        <w:t xml:space="preserve"> </w:t>
      </w:r>
      <w:r w:rsidR="00F91188" w:rsidRPr="00F91188">
        <w:rPr>
          <w:i/>
          <w:sz w:val="18"/>
          <w:lang w:val="en-GB"/>
        </w:rPr>
        <w:t>The final grade is not an arithmetic average of the individual criteria for assessing the thesis</w:t>
      </w:r>
      <w:r w:rsidRPr="00F91188">
        <w:rPr>
          <w:i/>
          <w:sz w:val="18"/>
          <w:lang w:val="en-GB"/>
        </w:rPr>
        <w:t>.</w:t>
      </w:r>
    </w:p>
    <w:p w14:paraId="00B15EF1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240E8692" w14:textId="055B1268" w:rsidR="009C7318" w:rsidRPr="00F91188" w:rsidRDefault="00F91188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 w:rsidRPr="00F91188">
        <w:rPr>
          <w:rFonts w:cstheme="minorHAnsi"/>
          <w:b/>
          <w:lang w:val="en-GB"/>
        </w:rPr>
        <w:t>Questions for the defence</w:t>
      </w:r>
      <w:r w:rsidR="00CC5272" w:rsidRPr="00F91188">
        <w:rPr>
          <w:rFonts w:cstheme="minorHAnsi"/>
          <w:b/>
          <w:lang w:val="en-GB"/>
        </w:rPr>
        <w:t>:</w:t>
      </w:r>
    </w:p>
    <w:p w14:paraId="3272F026" w14:textId="7F039574" w:rsidR="002D058C" w:rsidRPr="00D556BC" w:rsidRDefault="00D556BC" w:rsidP="00D556BC">
      <w:pPr>
        <w:spacing w:after="120" w:line="240" w:lineRule="auto"/>
        <w:jc w:val="both"/>
        <w:rPr>
          <w:rFonts w:cstheme="minorHAnsi"/>
          <w:i/>
          <w:lang w:val="en-GB"/>
        </w:rPr>
      </w:pPr>
      <w:r w:rsidRPr="00D556BC">
        <w:rPr>
          <w:rFonts w:cstheme="minorHAnsi"/>
          <w:i/>
          <w:lang w:val="en-GB"/>
        </w:rPr>
        <w:t>Did you have the opportunity to discuss your recommendations with the company's managers? What was their reaction?</w:t>
      </w:r>
    </w:p>
    <w:p w14:paraId="3128B4D1" w14:textId="77777777" w:rsidR="0085398A" w:rsidRPr="00685191" w:rsidRDefault="0085398A" w:rsidP="00A40E93">
      <w:pPr>
        <w:jc w:val="both"/>
        <w:rPr>
          <w:rFonts w:cstheme="minorHAnsi"/>
          <w:color w:val="4472C4" w:themeColor="accent1"/>
          <w:lang w:val="en-GB"/>
        </w:rPr>
      </w:pPr>
    </w:p>
    <w:p w14:paraId="5C89816B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4E3072FA" w14:textId="59D810FC" w:rsidR="009C7318" w:rsidRPr="00F91188" w:rsidRDefault="00F91188" w:rsidP="00DC7D52">
      <w:pPr>
        <w:spacing w:after="120" w:line="240" w:lineRule="auto"/>
        <w:jc w:val="both"/>
        <w:rPr>
          <w:lang w:val="en-GB"/>
        </w:rPr>
      </w:pP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C674BF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the criteria for the defence of the MT</w:t>
      </w:r>
      <w:r w:rsidR="009C7318" w:rsidRPr="00F91188">
        <w:rPr>
          <w:lang w:val="en-GB"/>
        </w:rPr>
        <w:t xml:space="preserve">. </w:t>
      </w:r>
      <w:r w:rsidRPr="00F91188">
        <w:rPr>
          <w:lang w:val="en-GB"/>
        </w:rPr>
        <w:t>The thesis</w:t>
      </w:r>
      <w:r w:rsidR="009C7318" w:rsidRPr="00F91188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C674BF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F91188">
        <w:rPr>
          <w:lang w:val="en-GB"/>
        </w:rPr>
        <w:t xml:space="preserve"> </w:t>
      </w:r>
      <w:r w:rsidRPr="00F91188">
        <w:rPr>
          <w:lang w:val="en-GB"/>
        </w:rPr>
        <w:t>for the defence</w:t>
      </w:r>
      <w:r w:rsidR="009C7318" w:rsidRPr="00F91188">
        <w:rPr>
          <w:lang w:val="en-GB"/>
        </w:rPr>
        <w:t>.</w:t>
      </w:r>
      <w:r w:rsidR="00CD12C3" w:rsidRPr="00F91188">
        <w:rPr>
          <w:lang w:val="en-GB"/>
        </w:rPr>
        <w:t xml:space="preserve"> </w:t>
      </w:r>
    </w:p>
    <w:p w14:paraId="019B42D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5F671F75" w14:textId="7E442081" w:rsidR="009C7318" w:rsidRPr="00F91188" w:rsidRDefault="00A42FC8" w:rsidP="00A42FC8">
      <w:pPr>
        <w:rPr>
          <w:rFonts w:cstheme="minorHAnsi"/>
          <w:lang w:val="en-GB"/>
        </w:rPr>
      </w:pPr>
      <w:r w:rsidRPr="00A42FC8">
        <w:rPr>
          <w:rFonts w:cstheme="minorHAnsi"/>
          <w:lang w:val="en-GB"/>
        </w:rPr>
        <w:t xml:space="preserve">The thesis has been checked for the originality of the work in IS STAG. Based on the results of this review, it was concluded that the work </w:t>
      </w:r>
      <w:sdt>
        <w:sdtPr>
          <w:rPr>
            <w:rFonts w:cstheme="minorHAnsi"/>
            <w:b/>
            <w:lang w:val="en-GB"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is" w:value="is"/>
            <w:listItem w:displayText="is not" w:value="is not"/>
          </w:comboBox>
        </w:sdtPr>
        <w:sdtEndPr/>
        <w:sdtContent>
          <w:r w:rsidR="00C674BF">
            <w:rPr>
              <w:rFonts w:cstheme="minorHAnsi"/>
              <w:b/>
              <w:lang w:val="en-GB"/>
            </w:rPr>
            <w:t>is not</w:t>
          </w:r>
        </w:sdtContent>
      </w:sdt>
      <w:r w:rsidR="009C7318" w:rsidRPr="00F91188">
        <w:rPr>
          <w:rFonts w:cstheme="minorHAnsi"/>
          <w:lang w:val="en-GB"/>
        </w:rPr>
        <w:t xml:space="preserve"> </w:t>
      </w:r>
      <w:r w:rsidRPr="00A42FC8">
        <w:rPr>
          <w:rFonts w:cstheme="minorHAnsi"/>
          <w:lang w:val="en-GB"/>
        </w:rPr>
        <w:t>plagiarism</w:t>
      </w:r>
      <w:r w:rsidR="009C7318" w:rsidRPr="00F91188">
        <w:rPr>
          <w:rFonts w:cstheme="minorHAnsi"/>
          <w:lang w:val="en-GB"/>
        </w:rPr>
        <w:t>.</w:t>
      </w:r>
    </w:p>
    <w:p w14:paraId="4236C6F3" w14:textId="4A7B3244" w:rsidR="009C7318" w:rsidRPr="00F91188" w:rsidRDefault="009C7318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F91188" w:rsidRDefault="0024258E" w:rsidP="00A40E93">
      <w:pPr>
        <w:jc w:val="both"/>
        <w:rPr>
          <w:rFonts w:cstheme="minorHAnsi"/>
          <w:lang w:val="en-GB"/>
        </w:rPr>
      </w:pPr>
    </w:p>
    <w:p w14:paraId="3C1CAAE4" w14:textId="036D7505" w:rsidR="0085398A" w:rsidRPr="00F91188" w:rsidRDefault="00F91188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F91188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556BC">
            <w:rPr>
              <w:rFonts w:cstheme="minorHAnsi"/>
            </w:rPr>
            <w:t>15.05.2024</w:t>
          </w:r>
        </w:sdtContent>
      </w:sdt>
      <w:r w:rsidR="0085398A" w:rsidRPr="00F91188">
        <w:rPr>
          <w:rFonts w:cstheme="minorHAnsi"/>
          <w:lang w:val="en-GB"/>
        </w:rPr>
        <w:tab/>
      </w:r>
    </w:p>
    <w:p w14:paraId="73443A4F" w14:textId="0A33164F" w:rsidR="009C7318" w:rsidRPr="00F91188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F91188">
        <w:rPr>
          <w:rFonts w:cstheme="minorHAnsi"/>
          <w:lang w:val="en-GB"/>
        </w:rPr>
        <w:tab/>
      </w:r>
      <w:r w:rsidR="00F91188">
        <w:rPr>
          <w:rFonts w:cstheme="minorHAnsi"/>
          <w:lang w:val="en-GB"/>
        </w:rPr>
        <w:t>Signature of MT Supervisor</w:t>
      </w:r>
    </w:p>
    <w:sectPr w:rsidR="009C7318" w:rsidRPr="00F91188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5057E" w14:textId="77777777" w:rsidR="00164FB7" w:rsidRDefault="00164FB7" w:rsidP="00A40E93">
      <w:pPr>
        <w:spacing w:after="0" w:line="240" w:lineRule="auto"/>
      </w:pPr>
      <w:r>
        <w:separator/>
      </w:r>
    </w:p>
  </w:endnote>
  <w:endnote w:type="continuationSeparator" w:id="0">
    <w:p w14:paraId="234AD98D" w14:textId="77777777" w:rsidR="00164FB7" w:rsidRDefault="00164FB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246FE" w14:textId="77777777" w:rsidR="00164FB7" w:rsidRDefault="00164FB7" w:rsidP="00A40E93">
      <w:pPr>
        <w:spacing w:after="0" w:line="240" w:lineRule="auto"/>
      </w:pPr>
      <w:r>
        <w:separator/>
      </w:r>
    </w:p>
  </w:footnote>
  <w:footnote w:type="continuationSeparator" w:id="0">
    <w:p w14:paraId="33F75C42" w14:textId="77777777" w:rsidR="00164FB7" w:rsidRDefault="00164FB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10B3B02E" w:rsidR="00CD12C3" w:rsidRDefault="000C57FC" w:rsidP="00A40E93">
    <w:pPr>
      <w:pStyle w:val="Zhlav"/>
      <w:jc w:val="center"/>
    </w:pPr>
    <w:r>
      <w:rPr>
        <w:noProof/>
      </w:rPr>
      <w:drawing>
        <wp:inline distT="0" distB="0" distL="0" distR="0" wp14:anchorId="587A8916" wp14:editId="6FEA008F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FC34FA"/>
    <w:multiLevelType w:val="multilevel"/>
    <w:tmpl w:val="0E5A1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AyMzEwNrAwtzBU0lEKTi0uzszPAykwqgUAPgg2GiwAAAA="/>
  </w:docVars>
  <w:rsids>
    <w:rsidRoot w:val="00BA16DD"/>
    <w:rsid w:val="0000015C"/>
    <w:rsid w:val="00024F3D"/>
    <w:rsid w:val="00033D93"/>
    <w:rsid w:val="00042E28"/>
    <w:rsid w:val="000A11FF"/>
    <w:rsid w:val="000C0458"/>
    <w:rsid w:val="000C57FC"/>
    <w:rsid w:val="000C7332"/>
    <w:rsid w:val="000E094A"/>
    <w:rsid w:val="001349F3"/>
    <w:rsid w:val="00144F5B"/>
    <w:rsid w:val="00164FB7"/>
    <w:rsid w:val="001A10D9"/>
    <w:rsid w:val="001A3F0F"/>
    <w:rsid w:val="00217390"/>
    <w:rsid w:val="0022302E"/>
    <w:rsid w:val="0024258E"/>
    <w:rsid w:val="0029651C"/>
    <w:rsid w:val="002D029E"/>
    <w:rsid w:val="002D058C"/>
    <w:rsid w:val="002D792B"/>
    <w:rsid w:val="002E2268"/>
    <w:rsid w:val="00305280"/>
    <w:rsid w:val="00311ACB"/>
    <w:rsid w:val="003346A4"/>
    <w:rsid w:val="0035624F"/>
    <w:rsid w:val="00366C75"/>
    <w:rsid w:val="00370253"/>
    <w:rsid w:val="00381F12"/>
    <w:rsid w:val="00386EEB"/>
    <w:rsid w:val="003A2041"/>
    <w:rsid w:val="003B7125"/>
    <w:rsid w:val="003D3B60"/>
    <w:rsid w:val="003F09D0"/>
    <w:rsid w:val="003F25BA"/>
    <w:rsid w:val="00417ED3"/>
    <w:rsid w:val="0044313C"/>
    <w:rsid w:val="00460456"/>
    <w:rsid w:val="004611B0"/>
    <w:rsid w:val="00465EAE"/>
    <w:rsid w:val="004D378C"/>
    <w:rsid w:val="0055705C"/>
    <w:rsid w:val="00563169"/>
    <w:rsid w:val="005C4ACA"/>
    <w:rsid w:val="005E4EA4"/>
    <w:rsid w:val="005F0A58"/>
    <w:rsid w:val="005F71B9"/>
    <w:rsid w:val="00627481"/>
    <w:rsid w:val="0067082B"/>
    <w:rsid w:val="006767BC"/>
    <w:rsid w:val="00685191"/>
    <w:rsid w:val="00694399"/>
    <w:rsid w:val="006A76DB"/>
    <w:rsid w:val="006C4198"/>
    <w:rsid w:val="007177FC"/>
    <w:rsid w:val="0073639B"/>
    <w:rsid w:val="007553A6"/>
    <w:rsid w:val="00757A33"/>
    <w:rsid w:val="007B4F72"/>
    <w:rsid w:val="007E44CB"/>
    <w:rsid w:val="00814C7B"/>
    <w:rsid w:val="008200F4"/>
    <w:rsid w:val="0085306D"/>
    <w:rsid w:val="0085398A"/>
    <w:rsid w:val="008634C9"/>
    <w:rsid w:val="008B781B"/>
    <w:rsid w:val="008C392C"/>
    <w:rsid w:val="008E2072"/>
    <w:rsid w:val="008E6C95"/>
    <w:rsid w:val="009319E1"/>
    <w:rsid w:val="00974EA2"/>
    <w:rsid w:val="0097798F"/>
    <w:rsid w:val="009779E0"/>
    <w:rsid w:val="00987B93"/>
    <w:rsid w:val="009C322A"/>
    <w:rsid w:val="009C7318"/>
    <w:rsid w:val="00A075F3"/>
    <w:rsid w:val="00A12468"/>
    <w:rsid w:val="00A1320A"/>
    <w:rsid w:val="00A40E93"/>
    <w:rsid w:val="00A42FC8"/>
    <w:rsid w:val="00A61646"/>
    <w:rsid w:val="00A7527E"/>
    <w:rsid w:val="00A862F2"/>
    <w:rsid w:val="00AE3903"/>
    <w:rsid w:val="00B14451"/>
    <w:rsid w:val="00B31F48"/>
    <w:rsid w:val="00B72C06"/>
    <w:rsid w:val="00BA16DD"/>
    <w:rsid w:val="00BA5803"/>
    <w:rsid w:val="00BD3CD5"/>
    <w:rsid w:val="00BE7492"/>
    <w:rsid w:val="00BE76E1"/>
    <w:rsid w:val="00C02883"/>
    <w:rsid w:val="00C052ED"/>
    <w:rsid w:val="00C4797A"/>
    <w:rsid w:val="00C5450E"/>
    <w:rsid w:val="00C63164"/>
    <w:rsid w:val="00C674BF"/>
    <w:rsid w:val="00CA2754"/>
    <w:rsid w:val="00CA34A9"/>
    <w:rsid w:val="00CA3C00"/>
    <w:rsid w:val="00CC5272"/>
    <w:rsid w:val="00CD12C3"/>
    <w:rsid w:val="00CD3AB6"/>
    <w:rsid w:val="00D52D9C"/>
    <w:rsid w:val="00D556BC"/>
    <w:rsid w:val="00D643A3"/>
    <w:rsid w:val="00D8040C"/>
    <w:rsid w:val="00D8321F"/>
    <w:rsid w:val="00D9078E"/>
    <w:rsid w:val="00D9164A"/>
    <w:rsid w:val="00DC7D52"/>
    <w:rsid w:val="00E22423"/>
    <w:rsid w:val="00E615C7"/>
    <w:rsid w:val="00E70ED0"/>
    <w:rsid w:val="00E71B19"/>
    <w:rsid w:val="00E9762E"/>
    <w:rsid w:val="00EC0C25"/>
    <w:rsid w:val="00EC7AB2"/>
    <w:rsid w:val="00EF1720"/>
    <w:rsid w:val="00F91188"/>
    <w:rsid w:val="00FC2852"/>
    <w:rsid w:val="00FF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customStyle="1" w:styleId="rynqvb">
    <w:name w:val="rynqvb"/>
    <w:basedOn w:val="Standardnpsmoodstavce"/>
    <w:rsid w:val="00417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0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60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7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00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89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5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790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32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170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5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450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64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284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9515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8955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0092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929CC"/>
    <w:rsid w:val="005E083B"/>
    <w:rsid w:val="00885D5A"/>
    <w:rsid w:val="00A00291"/>
    <w:rsid w:val="00EA0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929CC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2760fc6-0594-407e-87c6-5506db99ee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F44EAA9407A4F9112871D34F2476B" ma:contentTypeVersion="18" ma:contentTypeDescription="Vytvoří nový dokument" ma:contentTypeScope="" ma:versionID="0ca00227103198c3a087a382c5bcbe4a">
  <xsd:schema xmlns:xsd="http://www.w3.org/2001/XMLSchema" xmlns:xs="http://www.w3.org/2001/XMLSchema" xmlns:p="http://schemas.microsoft.com/office/2006/metadata/properties" xmlns:ns3="b2760fc6-0594-407e-87c6-5506db99eec0" xmlns:ns4="3e70ad48-2dbb-4840-854d-17419981058e" targetNamespace="http://schemas.microsoft.com/office/2006/metadata/properties" ma:root="true" ma:fieldsID="82ef92bf932918e79236ce5541bfca6f" ns3:_="" ns4:_="">
    <xsd:import namespace="b2760fc6-0594-407e-87c6-5506db99eec0"/>
    <xsd:import namespace="3e70ad48-2dbb-4840-854d-1741998105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60fc6-0594-407e-87c6-5506db99e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0ad48-2dbb-4840-854d-1741998105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purl.org/dc/terms/"/>
    <ds:schemaRef ds:uri="b2760fc6-0594-407e-87c6-5506db99eec0"/>
    <ds:schemaRef ds:uri="http://schemas.microsoft.com/office/2006/metadata/properties"/>
    <ds:schemaRef ds:uri="http://schemas.microsoft.com/office/infopath/2007/PartnerControls"/>
    <ds:schemaRef ds:uri="3e70ad48-2dbb-4840-854d-17419981058e"/>
  </ds:schemaRefs>
</ds:datastoreItem>
</file>

<file path=customXml/itemProps2.xml><?xml version="1.0" encoding="utf-8"?>
<ds:datastoreItem xmlns:ds="http://schemas.openxmlformats.org/officeDocument/2006/customXml" ds:itemID="{8AFACB04-DEEC-4C37-8251-029D0B733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60fc6-0594-407e-87c6-5506db99eec0"/>
    <ds:schemaRef ds:uri="3e70ad48-2dbb-4840-854d-1741998105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0C7D58-3EC0-4221-BBAB-841D25818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462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iloslava Chovancová</cp:lastModifiedBy>
  <cp:revision>60</cp:revision>
  <cp:lastPrinted>2024-05-24T09:57:00Z</cp:lastPrinted>
  <dcterms:created xsi:type="dcterms:W3CDTF">2024-05-03T09:09:00Z</dcterms:created>
  <dcterms:modified xsi:type="dcterms:W3CDTF">2024-05-2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F44EAA9407A4F9112871D34F2476B</vt:lpwstr>
  </property>
</Properties>
</file>